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1B7E" w:rsidRDefault="00A91B7E" w:rsidP="00A91B7E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3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A91B7E" w:rsidRDefault="00A91B7E" w:rsidP="00A91B7E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="006A387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3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ind w:left="5664" w:firstLine="708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7064C8" w:rsidRDefault="007064C8" w:rsidP="00A91B7E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064C8" w:rsidRDefault="007064C8" w:rsidP="00A91B7E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A91B7E" w:rsidRPr="00A91B7E" w:rsidRDefault="00A91B7E" w:rsidP="00A91B7E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A91B7E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A91B7E" w:rsidRDefault="00A91B7E" w:rsidP="00A91B7E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A91B7E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A91B7E" w:rsidRDefault="00A91B7E" w:rsidP="00A91B7E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A91B7E" w:rsidRDefault="00A91B7E" w:rsidP="00A91B7E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bookmarkEnd w:id="0"/>
    <w:p w:rsidR="00EA2E3B" w:rsidRPr="00A91B7E" w:rsidRDefault="00A91B7E" w:rsidP="00A91B7E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A91B7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цель-работы"/>
      <w:r w:rsidRPr="00A91B7E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1"/>
    </w:p>
    <w:p w:rsidR="00150BD1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обретение практических навыков в: </w:t>
      </w:r>
    </w:p>
    <w:p w:rsidR="00150BD1" w:rsidRDefault="00A91B7E" w:rsidP="00150BD1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воении принципов работы с файловыми системами </w:t>
      </w:r>
    </w:p>
    <w:p w:rsidR="00EA2E3B" w:rsidRPr="00A91B7E" w:rsidRDefault="00A91B7E" w:rsidP="00150BD1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еспечении обмена данных между процессами посредством технологии «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File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pping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задание"/>
      <w:r w:rsidRPr="00A91B7E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2"/>
    </w:p>
    <w:p w:rsidR="00EA2E3B" w:rsidRPr="00A91B7E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ставить и отладить программу на языке Си, осуществляющую работу с процессами и взаимодействие между ними в одной из двух операционных систем. В результате работы программа (основной процесс) должна создать для решения задачи один или несколько дочерних процессов. Взаимодействие между процессами осуществляется через системные сигналы/события и/или через отображаемые файлы (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emory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ppe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files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Необходимо обрабатывать системные ошибки, которые могут возникнуть в результате работы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вариант"/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</w:t>
      </w:r>
      <w:bookmarkEnd w:id="3"/>
    </w:p>
    <w:p w:rsidR="00EA2E3B" w:rsidRPr="00A91B7E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создает два дочерних процесса. Перенаправление стандартных потоков ввода-вывода показано на картинке выше.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можно «соединить» между собой дополнительным каналом. Родительский и дочерний процесс должны быть представлены разными программами.</w:t>
      </w:r>
    </w:p>
    <w:p w:rsidR="00EA2E3B" w:rsidRPr="00A91B7E" w:rsidRDefault="00A91B7E" w:rsidP="00A91B7E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принимает от пользователя строки произвольной длины и пересылает их в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 Процесс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производят работу над строками.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ересылает результат своей работы родительскому процессу. Родительский процесс полученный результат выводит в стандартный поток вывода.</w:t>
      </w:r>
    </w:p>
    <w:p w:rsidR="00EA2E3B" w:rsidRPr="00A91B7E" w:rsidRDefault="00A91B7E" w:rsidP="00A91B7E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переводит строки в верхний регистр.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ревращает все пробельные символы в символ «_».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основные-технологии-и-моменты"/>
      <w:r w:rsidRPr="00A91B7E">
        <w:rPr>
          <w:rFonts w:ascii="Times New Roman" w:hAnsi="Times New Roman" w:cs="Times New Roman"/>
          <w:color w:val="000000" w:themeColor="text1"/>
          <w:lang w:val="ru-RU"/>
        </w:rPr>
        <w:lastRenderedPageBreak/>
        <w:t>Основные технологии и моменты</w:t>
      </w:r>
      <w:bookmarkEnd w:id="4"/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5" w:name="Xc2b8a17b6e2dc7683bc0a78a93e2ac681ea175d"/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воение принципов работы с файловыми системами</w:t>
      </w:r>
      <w:bookmarkEnd w:id="5"/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и открытия отображаемых файлов.</w:t>
      </w:r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отображения файлов в память.</w:t>
      </w:r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unmap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освобождения отображаемой памяти.</w:t>
      </w:r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link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даления отображаемых файлов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" w:name="Xfae7349cdeb1e27db8b035be1e213561459efba"/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беспечение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бмена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между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оцессами</w:t>
      </w:r>
      <w:bookmarkEnd w:id="6"/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Использование семафоров (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wait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post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close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unlink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) для синхронизации процессов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здание и инициализация семафоров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it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жидание на семафоре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ait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вобождение семафора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крытие и удаление семафоров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se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link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обработка-системных-ошибок"/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бработка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системных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шибок</w:t>
      </w:r>
      <w:bookmarkEnd w:id="7"/>
      <w:proofErr w:type="spellEnd"/>
    </w:p>
    <w:p w:rsidR="00EA2E3B" w:rsidRPr="00A91B7E" w:rsidRDefault="00A91B7E" w:rsidP="00A91B7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и открытии отображаемых файлов.</w:t>
      </w:r>
    </w:p>
    <w:p w:rsidR="00EA2E3B" w:rsidRPr="00A91B7E" w:rsidRDefault="00A91B7E" w:rsidP="00A91B7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отображении и освобождении памяти.</w:t>
      </w:r>
    </w:p>
    <w:p w:rsidR="00EA2E3B" w:rsidRPr="00A91B7E" w:rsidRDefault="00A91B7E" w:rsidP="00A91B7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и использовании семафоров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пример-работы-программы"/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Пример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работы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bookmarkEnd w:id="8"/>
      <w:proofErr w:type="spellEnd"/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принимает строку от пользователя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рока записывается в отображаемый файл и сигнализируется первому дочернему процессу (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) через семафор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 преобразует строку в верхний регистр и сигнализирует второму дочернему процессу (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) через семафор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заменяет все пробельные символы на символ «_» и сигнализирует родительскому процессу через семафор.</w:t>
      </w:r>
    </w:p>
    <w:p w:rsidR="00EA2E3B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читает преобразованную строку из отображаемого файла и выводит результат на экран.</w:t>
      </w:r>
    </w:p>
    <w:p w:rsidR="007064C8" w:rsidRDefault="007064C8" w:rsidP="007064C8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 лога работы программы</w:t>
      </w:r>
    </w:p>
    <w:p w:rsidR="007064C8" w:rsidRPr="007064C8" w:rsidRDefault="007064C8" w:rsidP="007064C8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>tyhyqo@BOOK-L939</w:t>
      </w:r>
      <w:proofErr w:type="gramStart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>VNBBJO:~</w:t>
      </w:r>
      <w:proofErr w:type="gramEnd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>/Education/MAI/C/</w:t>
      </w:r>
      <w:proofErr w:type="spellStart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>mai_oc</w:t>
      </w:r>
      <w:proofErr w:type="spellEnd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/lab_3/build$ ./parent </w:t>
      </w:r>
    </w:p>
    <w:p w:rsidR="007064C8" w:rsidRPr="007064C8" w:rsidRDefault="007064C8" w:rsidP="007064C8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>Введите</w:t>
      </w:r>
      <w:proofErr w:type="spellEnd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>строку</w:t>
      </w:r>
      <w:proofErr w:type="spellEnd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proofErr w:type="gramStart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>adasdakk</w:t>
      </w:r>
      <w:proofErr w:type="spellEnd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1213</w:t>
      </w:r>
      <w:proofErr w:type="gramEnd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jdi  3 2r j   </w:t>
      </w:r>
    </w:p>
    <w:p w:rsidR="007064C8" w:rsidRPr="007064C8" w:rsidRDefault="007064C8" w:rsidP="007064C8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>Результат</w:t>
      </w:r>
      <w:proofErr w:type="spellEnd"/>
      <w:r w:rsidRPr="007064C8">
        <w:rPr>
          <w:rFonts w:ascii="Times New Roman" w:hAnsi="Times New Roman" w:cs="Times New Roman"/>
          <w:color w:val="000000" w:themeColor="text1"/>
          <w:sz w:val="28"/>
          <w:szCs w:val="28"/>
        </w:rPr>
        <w:t>: ADASDAKK__1213IJDI__3_2R_J___</w:t>
      </w:r>
      <w:bookmarkStart w:id="9" w:name="_GoBack"/>
      <w:bookmarkEnd w:id="9"/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0" w:name="вывод"/>
      <w:r w:rsidRPr="00A91B7E">
        <w:rPr>
          <w:rFonts w:ascii="Times New Roman" w:hAnsi="Times New Roman" w:cs="Times New Roman"/>
          <w:color w:val="000000" w:themeColor="text1"/>
          <w:lang w:val="ru-RU"/>
        </w:rPr>
        <w:t>Вывод</w:t>
      </w:r>
      <w:bookmarkEnd w:id="10"/>
    </w:p>
    <w:p w:rsidR="00EA2E3B" w:rsidRPr="00A91B7E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езультате выполнения лабораторной работы были приобретены практические навыки в освоении принципов работы с файловыми системами и обеспечении обмена данных между процессами посредством технологии «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File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pping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 Программа успешно создает два дочерних процесса, которые обрабатывают строки, переданные родительским процессом, и возвращают результат обратно родительскому проц</w:t>
      </w:r>
      <w:r w:rsidRPr="00A91B7E">
        <w:rPr>
          <w:rFonts w:ascii="Times New Roman" w:hAnsi="Times New Roman" w:cs="Times New Roman"/>
          <w:sz w:val="28"/>
          <w:szCs w:val="28"/>
          <w:lang w:val="ru-RU"/>
        </w:rPr>
        <w:t>ессу для вывода.</w:t>
      </w:r>
    </w:p>
    <w:sectPr w:rsidR="00EA2E3B" w:rsidRPr="00A91B7E" w:rsidSect="00AC4CB8">
      <w:footerReference w:type="default" r:id="rId7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6C1E" w:rsidRDefault="00A91B7E">
      <w:pPr>
        <w:spacing w:after="0"/>
      </w:pPr>
      <w:r>
        <w:separator/>
      </w:r>
    </w:p>
  </w:endnote>
  <w:endnote w:type="continuationSeparator" w:id="0">
    <w:p w:rsidR="00FB6C1E" w:rsidRDefault="00A91B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881047"/>
      <w:docPartObj>
        <w:docPartGallery w:val="Page Numbers (Bottom of Page)"/>
        <w:docPartUnique/>
      </w:docPartObj>
    </w:sdtPr>
    <w:sdtEndPr/>
    <w:sdtContent>
      <w:p w:rsidR="00AC4CB8" w:rsidRDefault="00AC4CB8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AC4CB8" w:rsidRDefault="00AC4CB8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2E3B" w:rsidRDefault="00A91B7E">
      <w:r>
        <w:separator/>
      </w:r>
    </w:p>
  </w:footnote>
  <w:footnote w:type="continuationSeparator" w:id="0">
    <w:p w:rsidR="00EA2E3B" w:rsidRDefault="00A91B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1203B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F06D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A02249E"/>
    <w:multiLevelType w:val="hybridMultilevel"/>
    <w:tmpl w:val="0B08A90A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48C296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0BD1"/>
    <w:rsid w:val="004E29B3"/>
    <w:rsid w:val="00590D07"/>
    <w:rsid w:val="006A387E"/>
    <w:rsid w:val="007064C8"/>
    <w:rsid w:val="00784D58"/>
    <w:rsid w:val="008D6863"/>
    <w:rsid w:val="00A91B7E"/>
    <w:rsid w:val="00AC4CB8"/>
    <w:rsid w:val="00B86B75"/>
    <w:rsid w:val="00BC48D5"/>
    <w:rsid w:val="00C36279"/>
    <w:rsid w:val="00E315A3"/>
    <w:rsid w:val="00EA2E3B"/>
    <w:rsid w:val="00FB6C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45B15A"/>
  <w15:docId w15:val="{C3BC1C06-B5BB-4749-B49B-9D35FB28E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AC4CB8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AC4CB8"/>
  </w:style>
  <w:style w:type="paragraph" w:styleId="af1">
    <w:name w:val="footer"/>
    <w:basedOn w:val="a"/>
    <w:link w:val="af2"/>
    <w:uiPriority w:val="99"/>
    <w:unhideWhenUsed/>
    <w:rsid w:val="00AC4CB8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AC4C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582</Words>
  <Characters>3319</Characters>
  <Application>Microsoft Office Word</Application>
  <DocSecurity>0</DocSecurity>
  <Lines>27</Lines>
  <Paragraphs>7</Paragraphs>
  <ScaleCrop>false</ScaleCrop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6</cp:revision>
  <dcterms:created xsi:type="dcterms:W3CDTF">2024-12-27T23:30:00Z</dcterms:created>
  <dcterms:modified xsi:type="dcterms:W3CDTF">2024-12-28T11:05:00Z</dcterms:modified>
</cp:coreProperties>
</file>